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3A6D11" w:rsidRPr="00992874" w14:paraId="2CFA0E4A" w14:textId="77777777" w:rsidTr="00B75C98">
        <w:trPr>
          <w:trHeight w:val="512"/>
        </w:trPr>
        <w:tc>
          <w:tcPr>
            <w:tcW w:w="2898" w:type="dxa"/>
            <w:gridSpan w:val="3"/>
          </w:tcPr>
          <w:p w14:paraId="17F68B7D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685200EA" w14:textId="53C5DB5E" w:rsidR="003A6D11" w:rsidRPr="00992874" w:rsidRDefault="006D407E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3A6D11" w:rsidRPr="00992874" w14:paraId="4B6389BF" w14:textId="77777777" w:rsidTr="00B75C98">
        <w:trPr>
          <w:trHeight w:val="503"/>
        </w:trPr>
        <w:tc>
          <w:tcPr>
            <w:tcW w:w="2898" w:type="dxa"/>
            <w:gridSpan w:val="3"/>
          </w:tcPr>
          <w:p w14:paraId="1002FB56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5D70CC89" w14:textId="508591DD" w:rsidR="003A6D11" w:rsidRPr="00992874" w:rsidRDefault="006D407E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</w:tc>
      </w:tr>
      <w:tr w:rsidR="00C5352D" w:rsidRPr="00992874" w14:paraId="05742559" w14:textId="77777777" w:rsidTr="000F44D1">
        <w:tc>
          <w:tcPr>
            <w:tcW w:w="2898" w:type="dxa"/>
            <w:gridSpan w:val="3"/>
          </w:tcPr>
          <w:p w14:paraId="44A84665" w14:textId="77777777" w:rsidR="00C5352D" w:rsidRPr="00992874" w:rsidRDefault="00B92C1C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proofErr w:type="gramStart"/>
            <w:r w:rsidRPr="00992874">
              <w:rPr>
                <w:rFonts w:ascii="Cambria" w:hAnsi="Cambria"/>
                <w:b/>
                <w:sz w:val="24"/>
                <w:szCs w:val="24"/>
              </w:rPr>
              <w:t>Week  Starting</w:t>
            </w:r>
            <w:proofErr w:type="gramEnd"/>
            <w:r w:rsidRPr="00992874">
              <w:rPr>
                <w:rFonts w:ascii="Cambria" w:hAnsi="Cambria"/>
                <w:b/>
                <w:sz w:val="24"/>
                <w:szCs w:val="24"/>
              </w:rPr>
              <w:t xml:space="preserve"> Date</w:t>
            </w:r>
          </w:p>
        </w:tc>
        <w:tc>
          <w:tcPr>
            <w:tcW w:w="2070" w:type="dxa"/>
          </w:tcPr>
          <w:p w14:paraId="06A15AA6" w14:textId="21A0D6DF" w:rsidR="00C5352D" w:rsidRPr="00992874" w:rsidRDefault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6/04/2021</w:t>
            </w:r>
          </w:p>
        </w:tc>
        <w:tc>
          <w:tcPr>
            <w:tcW w:w="2610" w:type="dxa"/>
            <w:gridSpan w:val="2"/>
          </w:tcPr>
          <w:p w14:paraId="771F507E" w14:textId="77777777" w:rsidR="00C5352D" w:rsidRPr="00992874" w:rsidRDefault="00C5352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</w:t>
            </w:r>
            <w:r w:rsidR="00B92C1C" w:rsidRPr="00992874">
              <w:rPr>
                <w:rFonts w:ascii="Cambria" w:hAnsi="Cambria"/>
                <w:b/>
                <w:sz w:val="24"/>
                <w:szCs w:val="24"/>
              </w:rPr>
              <w:t>ing Date</w:t>
            </w:r>
          </w:p>
        </w:tc>
        <w:tc>
          <w:tcPr>
            <w:tcW w:w="1980" w:type="dxa"/>
          </w:tcPr>
          <w:p w14:paraId="075FE8D7" w14:textId="6D0DADCA" w:rsidR="00C9253F" w:rsidRPr="00992874" w:rsidRDefault="006D407E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0/04/2021</w:t>
            </w:r>
          </w:p>
        </w:tc>
      </w:tr>
      <w:tr w:rsidR="006D407E" w:rsidRPr="00992874" w14:paraId="41C90FB0" w14:textId="77777777" w:rsidTr="003A6D11">
        <w:trPr>
          <w:trHeight w:val="1448"/>
        </w:trPr>
        <w:tc>
          <w:tcPr>
            <w:tcW w:w="2898" w:type="dxa"/>
            <w:gridSpan w:val="3"/>
          </w:tcPr>
          <w:p w14:paraId="53C9855F" w14:textId="77777777" w:rsidR="006D407E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4621E019" w14:textId="77777777" w:rsidR="006D407E" w:rsidRDefault="006D407E" w:rsidP="006D407E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1C9F0835" w14:textId="77777777" w:rsidR="006D407E" w:rsidRDefault="006D407E" w:rsidP="006D407E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68373976" w14:textId="1C0AAD07" w:rsidR="006D407E" w:rsidRPr="003A6D11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29A4583C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2E692394" w14:textId="77777777" w:rsidR="006D407E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1286B8EA" w14:textId="77777777" w:rsidR="006D407E" w:rsidRDefault="006D407E" w:rsidP="006D407E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55709BCF" w14:textId="77777777" w:rsidR="006D407E" w:rsidRDefault="006D407E" w:rsidP="006D407E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5C1633E2" w14:textId="77777777" w:rsidR="006D407E" w:rsidRDefault="006D407E" w:rsidP="006D407E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0B288674" w14:textId="5AD13D3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2CBAD59A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  <w:p w14:paraId="16A13709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D407E" w:rsidRPr="00992874" w14:paraId="130C7D41" w14:textId="77777777" w:rsidTr="00977F28">
        <w:tc>
          <w:tcPr>
            <w:tcW w:w="9558" w:type="dxa"/>
            <w:gridSpan w:val="7"/>
          </w:tcPr>
          <w:p w14:paraId="596BAE59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6D407E" w:rsidRPr="00992874" w14:paraId="53CF5AEC" w14:textId="77777777" w:rsidTr="00646616">
        <w:trPr>
          <w:trHeight w:val="431"/>
        </w:trPr>
        <w:tc>
          <w:tcPr>
            <w:tcW w:w="648" w:type="dxa"/>
            <w:gridSpan w:val="2"/>
          </w:tcPr>
          <w:p w14:paraId="612DCFD2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358AA7BF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235218EA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1F928A46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6D407E" w:rsidRPr="00992874" w14:paraId="399C0CC7" w14:textId="77777777" w:rsidTr="00646616">
        <w:trPr>
          <w:trHeight w:val="567"/>
        </w:trPr>
        <w:tc>
          <w:tcPr>
            <w:tcW w:w="648" w:type="dxa"/>
            <w:gridSpan w:val="2"/>
          </w:tcPr>
          <w:p w14:paraId="54DFF21D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2E582F55" w14:textId="411E4C9A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Video for final presentation.</w:t>
            </w:r>
          </w:p>
        </w:tc>
        <w:tc>
          <w:tcPr>
            <w:tcW w:w="1170" w:type="dxa"/>
          </w:tcPr>
          <w:p w14:paraId="081C9FD5" w14:textId="7D55D910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04.21</w:t>
            </w:r>
          </w:p>
        </w:tc>
        <w:tc>
          <w:tcPr>
            <w:tcW w:w="3420" w:type="dxa"/>
            <w:gridSpan w:val="2"/>
          </w:tcPr>
          <w:p w14:paraId="4D2C5A96" w14:textId="3501AB2C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6D407E" w:rsidRPr="00992874" w14:paraId="7C94B7A6" w14:textId="77777777" w:rsidTr="00646616">
        <w:trPr>
          <w:trHeight w:val="567"/>
        </w:trPr>
        <w:tc>
          <w:tcPr>
            <w:tcW w:w="648" w:type="dxa"/>
            <w:gridSpan w:val="2"/>
          </w:tcPr>
          <w:p w14:paraId="32A2F16E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014D936" w14:textId="202EDE99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PT for final presentation.</w:t>
            </w:r>
          </w:p>
        </w:tc>
        <w:tc>
          <w:tcPr>
            <w:tcW w:w="1170" w:type="dxa"/>
          </w:tcPr>
          <w:p w14:paraId="2ADDB4B3" w14:textId="12FEC24C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04.21</w:t>
            </w:r>
          </w:p>
        </w:tc>
        <w:tc>
          <w:tcPr>
            <w:tcW w:w="3420" w:type="dxa"/>
            <w:gridSpan w:val="2"/>
          </w:tcPr>
          <w:p w14:paraId="166A06D4" w14:textId="55755E8C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6D407E" w:rsidRPr="00992874" w14:paraId="39EF3379" w14:textId="77777777" w:rsidTr="00646616">
        <w:trPr>
          <w:trHeight w:val="567"/>
        </w:trPr>
        <w:tc>
          <w:tcPr>
            <w:tcW w:w="648" w:type="dxa"/>
            <w:gridSpan w:val="2"/>
          </w:tcPr>
          <w:p w14:paraId="705643D4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387504D7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C478A70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F96DED3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D407E" w:rsidRPr="00992874" w14:paraId="2F1C5531" w14:textId="77777777" w:rsidTr="00977F28">
        <w:tc>
          <w:tcPr>
            <w:tcW w:w="9558" w:type="dxa"/>
            <w:gridSpan w:val="7"/>
          </w:tcPr>
          <w:p w14:paraId="2896753C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6D407E" w:rsidRPr="00992874" w14:paraId="59621C1A" w14:textId="77777777" w:rsidTr="00F6538C">
        <w:tc>
          <w:tcPr>
            <w:tcW w:w="597" w:type="dxa"/>
          </w:tcPr>
          <w:p w14:paraId="6CFCFCD5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407C74E2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19CE589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B1E6DAA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6D407E" w:rsidRPr="00992874" w14:paraId="00695367" w14:textId="77777777" w:rsidTr="00646616">
        <w:trPr>
          <w:trHeight w:val="567"/>
        </w:trPr>
        <w:tc>
          <w:tcPr>
            <w:tcW w:w="597" w:type="dxa"/>
          </w:tcPr>
          <w:p w14:paraId="23DCF4E1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6EAB10A3" w14:textId="62924C03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eparation for final ESA presentation.</w:t>
            </w:r>
          </w:p>
        </w:tc>
        <w:tc>
          <w:tcPr>
            <w:tcW w:w="1170" w:type="dxa"/>
          </w:tcPr>
          <w:p w14:paraId="33AA2032" w14:textId="6AC2C751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5.05.21</w:t>
            </w:r>
          </w:p>
        </w:tc>
        <w:tc>
          <w:tcPr>
            <w:tcW w:w="3420" w:type="dxa"/>
            <w:gridSpan w:val="2"/>
          </w:tcPr>
          <w:p w14:paraId="20A1F60F" w14:textId="2A82979D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6D407E" w:rsidRPr="00992874" w14:paraId="4E5DF756" w14:textId="77777777" w:rsidTr="00646616">
        <w:trPr>
          <w:trHeight w:val="567"/>
        </w:trPr>
        <w:tc>
          <w:tcPr>
            <w:tcW w:w="597" w:type="dxa"/>
          </w:tcPr>
          <w:p w14:paraId="63B14180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222AB65A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BA25D4E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EE26587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D407E" w:rsidRPr="00992874" w14:paraId="576254B8" w14:textId="77777777" w:rsidTr="00646616">
        <w:trPr>
          <w:trHeight w:val="567"/>
        </w:trPr>
        <w:tc>
          <w:tcPr>
            <w:tcW w:w="597" w:type="dxa"/>
          </w:tcPr>
          <w:p w14:paraId="05E66B7F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73B6A506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0E5D8BB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CB85A05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D407E" w:rsidRPr="00992874" w14:paraId="5D7D088D" w14:textId="77777777" w:rsidTr="00977F28">
        <w:tc>
          <w:tcPr>
            <w:tcW w:w="9558" w:type="dxa"/>
            <w:gridSpan w:val="7"/>
          </w:tcPr>
          <w:p w14:paraId="72590E0D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6D407E" w:rsidRPr="00992874" w14:paraId="1E03A49F" w14:textId="77777777" w:rsidTr="00F6538C">
        <w:tc>
          <w:tcPr>
            <w:tcW w:w="648" w:type="dxa"/>
            <w:gridSpan w:val="2"/>
          </w:tcPr>
          <w:p w14:paraId="20BDDE91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F10363F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1BFDD300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3945EBE" w14:textId="77777777" w:rsidR="006D407E" w:rsidRPr="00992874" w:rsidRDefault="006D407E" w:rsidP="006D407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6D407E" w:rsidRPr="00992874" w14:paraId="26749E56" w14:textId="77777777" w:rsidTr="00646616">
        <w:trPr>
          <w:trHeight w:val="567"/>
        </w:trPr>
        <w:tc>
          <w:tcPr>
            <w:tcW w:w="648" w:type="dxa"/>
            <w:gridSpan w:val="2"/>
          </w:tcPr>
          <w:p w14:paraId="0CCF3C82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05510B6A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12FA03A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B2285D1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D407E" w:rsidRPr="00992874" w14:paraId="4DA433C8" w14:textId="77777777" w:rsidTr="00646616">
        <w:trPr>
          <w:trHeight w:val="567"/>
        </w:trPr>
        <w:tc>
          <w:tcPr>
            <w:tcW w:w="648" w:type="dxa"/>
            <w:gridSpan w:val="2"/>
          </w:tcPr>
          <w:p w14:paraId="62EB0303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6CDF65A6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14B9028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AE63C4D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D407E" w:rsidRPr="00992874" w14:paraId="1E04D29C" w14:textId="77777777" w:rsidTr="00646616">
        <w:trPr>
          <w:trHeight w:val="567"/>
        </w:trPr>
        <w:tc>
          <w:tcPr>
            <w:tcW w:w="648" w:type="dxa"/>
            <w:gridSpan w:val="2"/>
          </w:tcPr>
          <w:p w14:paraId="2F636962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13CE9365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6F94568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3E89E11" w14:textId="77777777" w:rsidR="006D407E" w:rsidRPr="00992874" w:rsidRDefault="006D407E" w:rsidP="006D407E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3A107BBF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25681665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3EAD96F8" w14:textId="77777777" w:rsidTr="007613C4">
        <w:tc>
          <w:tcPr>
            <w:tcW w:w="3192" w:type="dxa"/>
          </w:tcPr>
          <w:p w14:paraId="252FE986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3A1E8270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3F7EC47A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7D44423A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24857127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A286" w14:textId="77777777" w:rsidR="00FC3863" w:rsidRDefault="00FC3863" w:rsidP="004A2104">
      <w:pPr>
        <w:spacing w:after="0" w:line="240" w:lineRule="auto"/>
      </w:pPr>
      <w:r>
        <w:separator/>
      </w:r>
    </w:p>
  </w:endnote>
  <w:endnote w:type="continuationSeparator" w:id="0">
    <w:p w14:paraId="09B7E32B" w14:textId="77777777" w:rsidR="00FC3863" w:rsidRDefault="00FC3863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DF46E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3416D4DD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16FED" w14:textId="77777777" w:rsidR="00FC3863" w:rsidRDefault="00FC3863" w:rsidP="004A2104">
      <w:pPr>
        <w:spacing w:after="0" w:line="240" w:lineRule="auto"/>
      </w:pPr>
      <w:r>
        <w:separator/>
      </w:r>
    </w:p>
  </w:footnote>
  <w:footnote w:type="continuationSeparator" w:id="0">
    <w:p w14:paraId="2F835770" w14:textId="77777777" w:rsidR="00FC3863" w:rsidRDefault="00FC3863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2408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73C8D0A3" wp14:editId="79F8F925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2D841402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OwNDUzNTCwMDZR0lEKTi0uzszPAykwqgUAUjgLxS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020DF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D407E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9606F"/>
    <w:rsid w:val="00FA41F8"/>
    <w:rsid w:val="00FC3863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8B0F0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7</cp:revision>
  <cp:lastPrinted>2020-10-12T09:00:00Z</cp:lastPrinted>
  <dcterms:created xsi:type="dcterms:W3CDTF">2018-12-08T04:21:00Z</dcterms:created>
  <dcterms:modified xsi:type="dcterms:W3CDTF">2021-05-02T15:20:00Z</dcterms:modified>
</cp:coreProperties>
</file>